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_๖</w:t>
      </w:r>
      <w:r>
        <w:t xml:space="preserve"> </w:t>
      </w:r>
      <w:r>
        <w:t xml:space="preserve">โรคไข้เลือดออก</w:t>
      </w:r>
      <w:r>
        <w:t xml:space="preserve"> </w:t>
      </w:r>
      <w:r>
        <w:t xml:space="preserve">3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สวัสดีคุณครูปลายทางและนักเรียนปลายทางทุกคนค่ะยินดีต้อนรับเข้าสู่รายวิชา สุขศึกษาและพลศึกษาชั้นประถมศึกษาปีที่ 6  วันนี้พบกับคุณครูปฏิบัติตามจรรยาบรรณหรือคุณครูบอสค่ะและ คุณครูวัชระวัดเนียมสุวรรณหรือว่าคุณครูอันเล็กค่ะ ในวันนี้นะคะครูอาเล็ก      เราก็ได้พูดถึงเรื่องของโลกเหมือนเดิมจะขาดในเรื่องของโลกวันนี้นะคะจะเป็นโรคที่เราได้พบบ่อยมากเลยค่ะ  ระบาดอยู่นะคะเป็นประจำในทุกๆปีเลยค่ะในประเทศไทย รวมไปถึงนะคะในหลายๆพื้นที่นี่ ว่าจะมีผู้ติดเชื้อจากโรคนี้ได้ค่ะ  นักเรียนคิดว่าเป็นโรคใดคะ  ยังเดากันไม่ออกใช่ไหมคะโรคนี้นะคะเป็นโรคที่เราคงได้ยินกันบ่อยครั้งเลยนั่นก็คือในเรื่องของโรคไข้เลือดออกค่ะ  ก่อนอื่นเลยเรามาสร้างจุดประสงค์การเรียนรู้ในวันนี้กันค่ะ จุดประสงค์การเรียนนี้ข้อที่ 1 นะคะ  นักเรียนจะต้องสามารถอธิบายสาเหตุการติดต่ออาการแนวทางป้องกัน โรคไข้เลือดออกได้ค่ะ    ในข้อที่ 2 ค่ะนักเรียนจะสามารถป้องกันตัวเองจากโรคไข้เลือดออกค่ะ 3 นะคะนักเรียนจะเห็นประโยชน์ของการป้องกันตนเองจากโรคไข้เลือดออกค่ะ ถ้าในวันนี้นะคะเราก็จะได้เรียนรู้กันโรคไข้เลือดออกเกิดจากอะไรมีสาเหตุอย่างไรและเราจะป้องกันตัวเองได้อย่างไรบ้าง  ก่อนอื่นเลยนะคะคุณป๊อปมีรูปมาให้นักเรียนสังเกต  นักเรียนลองสังเกตภาพต่อไปนี้เลยนะคะ   เอมีภาพใดบ้างเอ่ย  สามารถตอบคำถามคุณครูปลายทางได้เลยค่ะ  ในภาพนี้นะคะเด็กๆไปทางเห็นอะไรบ้างคะ                เรียกหลายเลยนะคะ   มาทั้ง 4 ภาพนี้นะคะสัตว์ชนิดใดบ้างที่เป็นพาหะของโรคไข้เลือดออก  เราจะเห็นได้ว่ามีสัตว์หลากหลายชนิดเลย ได้หลายชนิดนี่เราอาจจะพบเจอได้ในชีวิตประจำวันนักเรียนคิดว่าสัตว์ชนิดใดบ้าง ที่สามารถเป็นพาหะของโรคไข้เลือดออกได้      เพราะโรคไข้เลือดออกนี้นะคะเราไม่สามารถตื่น ต่อจากคนสู่คนได้ต้องมีพาหนะเป็นตัวนำเชื้อโรคค่ะ  นักเรียนคิดว่าจะเป็นสัตว์ชนิดใดบ้างคะ   อาเล็กคะ อาเล็กคิดว่าจะมีสัตว์ชนิดใดบ้าง ที่สามารถเป็นพาหะของโรคไข้เลือดออกได้ จากสัตว์ทั้ง 4 ชนิดนี้นะคะเท่าที่สังเกตนี้คุณครูอันเล็กคิดว่าน่าจะเป็นยุงค่ะ  เพราะว่าเมื่อต้นชั่วโมงนี่แล้วก็มีภาพเป็นลูกยุง  ที่เราจะเข้าเรื่องของเราใช่ไหมล่ะคะ ใช่แล้วล่ะค่ะยุ่งนะคะก็จะสามารถเป็นพาหะของโรคไข้เลือดออก ได้นั่นเองค่ะ  แปลว่าสัตว์ชนิดอื่นๆนี่ อาจจะเป็นพาหะนะคะหรือว่าเป็นสาเหตุของโรคอื่นๆค่ะ  ไม่ใช่โรคไข้เลือดออกนะคะ       คุณครูบอกเป็นอะไรคะ  อยู่ที่ไหนไม่รู้ค่ะครูอันเล็ก จัดเต็มเลยค่ะ  วันนี้ในห้องของเรายุงเยอะมากเลยนะคะ แบบนี้ต้องระวังนะคะระวังเป็นโรคไข้เลือดออกค่ะ   กูว่าจะเป็นไข้เลือดออกไหมคะนี่คืออาเล็ก       จริงแล้วนะคะโรคไข้เลือดออกนี่ไม่ได้เกิดขึ้นกับยุงทุกชนิดนะคะ  หรือคะครูอาเล็ก  คิดว่ายุงกัดนี่  เป็นไข้เลือดออกแน่ๆเลย  เด็กๆชอบเหมือนกันไหมคะ  ว่าจะไม่ใช่ยุงทุกชนิดนะคะที่จะเป็นพาหะของโรคไข้เลือดออกได้ เรามาดูกันดีกว่าค่ะ   คุณครูบอสนะคะมีภาพมาให้เด็กๆดูมีภาพให้เด็กสังเกตด้วยกันทั้ง 4 ภาค เช่นเคย   สภาพนี้ก็เป็นภาพของยุงทั้งนั้นเลย   นักเรียนเคยสังเกตลักษณะของยุงเหล่านั้นใกล้ๆแบบนี้หรือไม่คะ   ลองสังเกตุเลยนะคะ    แล้วก็ปูปลายทางได้เลยค่ะว่าเราเห็นจะยุ่งแต่ละชนิดแตกต่างกันหรือไม่หรือมีตัวใดนี่เหมือนกันไหม                   แล้วจะทักสีภาพนี้นะคะยุงทั้ง 4 ภาพนี้นักเรียนคิดว่าอยู่ในภาคใดบ้างคะ ที่สามารถเป็นพาหะของโรคไข้เลือดออกได้   จากเมื่อสักครู่ เล็กก็ได้บอกแล้วว่าไม่ใช่  เป็นพาหะของโรคไข้เลือดออกได้ นักเรียนคิดว่าอยู่ชนิดใดบ้างที่จะเป็นได้คะ  ลองจากคุณครูปลายทางได้เลยค่ะ        จากเท่าที่สังเกตนี้นะคะยุ่งแต่ละชนิดนี่ก็มีความแตกต่างกันใช่ไหมคะคุณครูบอส ใช่แล้วล่ะค่ะ  ทั้ง 4 ภาพนี้ส่วนใหญ่แล้วลักษณะจะไม่เหมือนกันเลย     กลัวอะไรพอจะทราบไหมคะว่ายุงจากภาพใดน่าจะเป็นพาหะของโรคไข้เลือดออกได้บ้าง  ก็นึกว่าตัวเดียว คุณครูอาเล็กนะคะ  อาการของโรคไข้เลือดออกนั่นก็คือยุงลายค่ะ    หรือว่าเราจะสามารถสังเกตได้อย่างไร   คำว่าตัวไหนที่เป็นยุงลายคะ นักเรียนลองดูแต่ละภาพเลยนะคะ ภาพที่ชัดเจนนะคะที่เป็นยุงร้ายก็คือยุงลายนะคะจะมีลักษณะตัวสีดำค่ะ ขนาดของยุงนะคะ เป็นขนาดปานกลาง  ว่าจะสีดำและขาว  ช่วงบริเวณขาของยุงนะคะ ว่าจะชัดเจนค่ะ  จะเป็นข้อปล้องสีขาวกับดำสลับกันค่ะ และเราก็จะเห็นได้เลยว่าตัวเขานี่จะเป็นรายๆนะคะเหมือนกันเลย  พี่นะคะก็เป็นรักษาที่เราพอจะสังเกตได้ว่าอาจจะเป็นยุงลายค่ะ  ซึ่งบางคนที่เคยจับยุงตัวเล็กแต่ไม่เคยขัด ยุงตัวนั้นที่กัดเราไปนี่เป็นยุงอะไร นักเรียนทราบไหมคะ  ไม่ใช่ยุงลายทุกตัวที่กัดเราทุกตัวแล้วเราจะเป็นโรคไข้เลือดออกเลย   อยากทราบไหมคะว่าเพราะอะไร   ถ้านักเรียนอยากทราบแล้วเดี๋ยววันนี้ขาดเราจะได้มาเรียนในเรื่องของโรคไข้เลือดออกค่ะ    ก่อนอื่นเลยนี่โรคไข้เลือดออกเราต้องรู้สาเหตุก่อนนะคะว่า สาเหตุของโรคไข้เลือดออกนี่มาจากอะไร  โรคไข้เลือดออกนี้นะคะสาเหตุของโรคก็เกิดจากเชื้อไวรัสค่ะ  ชื่อว่า   แดงปีนี้ อาหารนำโรค อย่างที่คุณครูบอกว่าสักครู่นี้ถ้าหากมีคู่  เป็นไข้เลือดออก  แล้วมีคนไปอยู่ใกล้ก็ใช่ว่าจะติดกันได้เลยนะคะ   ก็มียุงลายค่ะ เป็นพาหะนำโรคจากคนหนึ่งคนสู่คนอีก 1 คนค่ะ           การติดต่อของโรคไข้เลือดออกนี้นะคะอย่างที่ครูบ่ได้บอกเลยค่ะ ถ้าหากว่ายุงนะคะ ดูดเลือดค่ะ ของผู้ที่มีเชื้อไวรัสเดงกี     ทราบกันดีอยู่แล้วนะคะว่ายุง จะรับประทานเลือดหรือว่ากินเลือดของ ยอมเป็นอาหารนั่นเอง อะไรนะคะ   ผู้ที่มีเชื้อไวรัสเดงกีไปแล้วนะคะ  ยอดนี้นะคะ จะเข้าไปฝังกูว่ะ ในกระเพาะอาหารและต่อมน้ำลายของยุงนั่นเอง  ชนะคือเป็นข้อที่บอกว่าไม่ใช่ยุงทุกตัวนะคะที่จะเป็นพาหะของโรคได้จะต้องเป็นยุงลายเท่านั้น แล้วเมื่อเช้านะคะเข้าไปฝังตัวภายในตัวของยุงแล้วนะคะ  ตัวนี้นะคะ ระยะการฟักตัวค่ะ ประมาณ 8 ถึง 12 วันด้วยกัน    ฟักตัวของเชื้อนี้นะคะเชื่อก็จะไปในตัวยุง แล้วเมื่อครบเวลาถึง 8 ถึง 12 วัน   ตัวนั้นค่ะ  ไม่กลับนะคะคนอื่นๆที่เขาไม่ได้มีเชื้อนะคะ  ไปรับนะคะ เชื้อไวรัสเดงกีนี้ก็จะติดต่อค่ะเข้าสู่กระแสเลือดของผู้ที่ถูกกัด ปีนี้ผู้ที่ถูกกัดค่ะ  ว่าจะป่วยเป็นโรคไข้เลือดออกนั่นเอง  ถ้ามียุงตัวอื่น มากับผู้ป่วยคนนี้อีก   จะติดต่อกันไปเรื่อยๆค่ะ แบบนี้นะคะก็จะเป็นการสามารถแพร่การแพร่ระบาดของโรคไข้เลือดออกได้เลย เห็นไหมคะว่าการติดต่อนี่ จริงๆแล้วไม่ยากเลยเพียงแค่ถ้าหากเราอยู่ใกล้กันและมียุงตัวหนึ่งมากัดเท่านั้น  ตัวที่ต้องเป็นยุงลายนะคะนักเรียน                เรามาดูกันนะคะว่า อาการของโรคไข้เลือดออกนั้นจะเป็นอย่างไรบ้าง  อาการแรกเลยนะคะก็คือไข้สูงเกิน 80  38 องศาเซลเซียส ติดต่อกันประมาณ 2 ถึง 7 วันค่ะ หากว่าเรานะคะ มีไข้สูงนะคะเกิน 38 องศาเซลเซียสแบบนี้นะคะ สงสัยได้เลยล่ะค่ะว่าเราอาจจะเป็นโรคไข้เลือดออกค่ะ  ซึ้งนะคะส่วนใหญ่แล้วนะคะอากาศที่เรามีไข้นี่  ก็จะมีใครจะสนใจแล้ว รู้จักบาทนะคะ หรือว่าแพร่ระบาดบ่อยครั้งนะคะในช่วงหน้าฝนเพราะว่าหน้าฝนนี่ก็จะมีน้ำขัง     จะทำให้อาจจะมียุงนี่ไปวางไข่ได้ มีการแพร่ระบาดเยอะมากขึ้น ชนะแล้ว     ช่วงเวลาใกล้ๆนี้ เราได้ถูกยุงกัดหรือไม่ แล้วก็สามารถไปพบแพทย์ได้ แต่เราสามารถสังเกตอาการได้จากอาการต่อไปนี้เพิ่มเติมค่ะ    นั่นก็คืออาจจะมีอาการคลื่นไส้อาเจียน  หรือว่าเบื่ออาหารร่วมด้วยค่ะ อาการแบบนี้นะคะ ก็จะมีเฉพาะบางบุคคล ไม่ใช่ทุกคนที่ป่วยเป็นไข้เลือดออกจะมีอาการแบบนี้นะคะ จะเป็นในบางคน คลื่นไส้อาเจียน บางคนมีอาการเบื่ออาหารค่ะ  การต่อไปนะคะอาการของไข้เลือดออกก็คือ  จ้ำเลือดหรือจุดเลือดออกสีแดงเล็กๆ ตามผิวหนัง หรือมีเลือดออกบริเวณอื่น  หากว่าเราสังเกตนะคะว่าบริเวณผิวหน้าของเรานี่แหละของเรามีจุดหรือดำแดง ถ้าขายตัวเลือดออกแบบนี้นะคะ อาจจะเป็นอาการที่บ่งบอกของไข้เลือดออกค่ะ ซึ่งเลือดก็จะออกบริเวณอื่นด้วยใช่ไหมคะครูอาเล็ก ใช่แล้วค่ะซึ่งในผู้ป่วยบางรายนะคะ ก็อาจจะมีเลือดออกภายในร่างกาย  หรือว่าในอวัยวะภายในค่ะ   เมื่อเราขับถ่ายออกมาแล้วนะคะ อาจจะ สังเกตได้ว่าอุจจาระของเรามีสีดำหรือว่าสีแดง ก็เป็นสิ  บอกว่าเอาวัยวะภายในของเรา มีเลือดออกนั่นเองค่ะ   ขึ้นนะคะถ้าหากเรามีจุดแดงหรือว่าจะเลือกแบบนี้นะคะ ถ้าหากว่ามันคล้ายคลึงนะคะกับเรื่องอื่นๆนะคะ เมื่อนักเรียนพบว่าตัวเองเป็นไข้  แล้วก็มีจุดแดงนะคะแล้วก็มีอาการอื่นร่วมด้วยเช่น คลื่นไส้อาเจียน   ควรรีบไปพบ  แค่นี้นะคะให้แพทย์ได้ตรวจเลือดหรือว่าตรวจสุขภาพของเรานะคะเบื้องต้นสำหรับอาการเบื้องต้น จะได้รู้ว่าจริงๆแล้วเราป่วยเป็นโรคอะไรค่ะ  พร้อมทั้งคนบอกคุณหมอด้วยนะคะว่า เรานะคะมีประวัติการถูกยุงกัดหรือไม่  น็อตอย่างใดค่ะ  นักเรียนทราบไหมคะว่าบางคนนี่  ที่มีอาการรุนแรงมากๆนะคะอาจจะถึงขั้นช็อคแล้วก็เสียชีวิตได้เลย   โรคไข้เลือดออกนี้นะคะจริงๆแล้วเป็นโรคที่พบบ่อยมากเลยนะคะในประเทศไทย หลายคนอาจจะคุ้นชิน  บางคนอาจจะเคยป่วยเป็นโรคนี้แล้ว หลายคนอาจจะเคยพบว่าลากันของคนไม่รุนแรงเหมือนป่วยเป็นไข้หวัดปกติแต่บางคนค่ะ ถ้าหากรักษาไม่ทันท่วงที   การพักผ่อนน้อยร่วมด้วยอาการของโรคไข้เลือดออกนี้รุ่นแรงจนถึงขั้นเสียชีวิตได้เลยค่ะ         หลังจากที่เราได้รู้แล้วนะคะว่าลูกไข้เลือดออกนี้มีสาเหตุมาจากอะไรสามารถไป  จากคนสู่คน  ไม่มีลงลายนะคะเป็นโรค ราคาน้ำโลกแล้ว   โลกนี้เรามีอาการใดบ้าง    ว่าเราจะป้องกันตัวเองจากโรคไข้เลือดออกได้อย่างไร            นักเรียนสามารถต่อครูปลายทางได้เลยค่ะ             แต่ละโรงเรียนนะคะก็อาจจะมีการรณรงค์อยู่แล้วในการกำจัดลูกน้ำยุงลาย   มีวิธีการป้องกันอยู่ข้างการบำบัด    นักเรียนสามารถนำคุณครูได้เลยค่ะ อาจจะ โรงเรียนหรือว่าปฏิบัติที่บ้าน      วันนี้นะคะ  วิธีที่ดีที่สุดนะคะในการที่เราจะป้องกันตัวเองจากโรคไข้เลือดออกนั่นก็คือ การกำจัดแหล่งเพาะพันธุ์ยุงลายค่ะ   เพราะว่ายุงลายนี่เป็นสาเหตุนะคะหรือว่าเป็นพาหนะคะ ของโรคไข้เลือดออก  แล้วถ้าหากเรา แหล่งเพาะพันธุ์ยุงลายเพื่อทำให้เรานะคะไม่เสี่ยงต่อการเป็นโรคไข้เลือดออกนั้นเองค่ะ โดยวิธีการ กำจัดแหล่งเพาะพันธุ์ยุงลายที่ครูบาจะมาแนะนำนักเรียนค่ะมีง่ายๆเลยค่ะ   ก็คือมาตรการ 5 ปปช ถึงขอ     มีใครทราบบ้างคะมาตรการนี้มีอะไรบ้าง โปรนี้จะมีอะไรบ้าง หรือว่าขอไข่ที่มี 1 ขอนี่มีอะไรเอ่ย ชอบไหมคะถ้าทราบแล้วตอบกูไปทางได้เลยค่ะ            กูอ่านแล้วจะทราบไหมคะว่าถ้าปอ 1 ขอที่เราจะสอนในวันนี้มีอะไรบ้าง   ไม่ทราบค่ะคุณครูบอส  ถ้าอย่างนั้นเราไปเยี่ยมนะพี่ปอแลกกันก่อนเลยค่ะ มาตรการ 5ปและก็คือปิดค่ะ  ฝาภาชนะที่มีน้ำขังให้มิดชิด   ที่เด็กคงทราบกันดีนะคะว่ายุงลายนี่มันจะเพาะพันธุ์ในแหล่งที่มีน้ำขังอยู่นั่นเอง แต่บางบ้านนะคะว่าจะมีภาชนะนะคะที่มีน้ำขังอย่างเช่น โอม โอ่งเก็บน้ำ ที่เอาไว้ใส่น้ำนะคะในชีวิตประจำวันของเราหรือว่าขังน้ำ ถ้าหากว่าเรานี่ไม่ได้มีการใช้น้ำในโอ่งนั้นนะคะ เวลานานๆ ก็อาจจะมียุงลายนะคะเข้าไปวางไข่ในน้ำได้ค่ะ  วิธีการป้องกันที่ดีเลยนะคะก็คือ เราก็ควรที่จะปรึกษากันต่างเหล่านั้นเองนะคะ บางครั้งนะคะฝนนะคะ จะมีฝนตก  สังเกตไหมคะว่าจะมีน้ำฝน บริเวณด้านบนฝาของภาชนะเหล่านั้น บางครั้งนะคะ  อาจจะมีอยู่นะคะแบบวางไข่ แม้ว่าจะเป็นแอ่งน้ำเล็กๆยุงก็สามารถวางไข่ได้  น้ำมะพร้าวที่ดีนะคะเด็กๆก็ควรจะสังเกตให้ดีว่า บริเวณบ้านของนักเรียนหรือว่าบริเวณโรงเรียนของเรา มีแหล่งน้ำขังหรือไม่นะคะแล้วก็รีบทำจัดให้เรียบร้อยค่ะ  แล้วต่อมานะคะแม่ปอที่ 2 ค่ะ ก็คือเปลี่ยน   เปลี่ยนก็คือเปลี่ยนน้ำในภาชนะนะคะที่มีน้ำขังอยู่เสมอ ป้องกัน วางไข่ค่ะ เมื่อสักครู่นี้นะคะ ให้เราปิดฝาใช่ไหมคะ ภาชนะที่ใส่น้ำบางอย่างนะคะ ไม่สามารถปิดฝาได้ นานแล้วนี่ เราก็ควรเปลี่ยนน้ำนะคะ เพราะฉะนั้นอยู่เสมอ  พร้อมกับบัตรสังเกต อย่าเครียดนะคะบางคนนี่ ช่วยนะคะ รองขาตู้กับข้าวค่ะ  เพื่อป้องกันไม่ให้มดนะคะไปขึ้นบริเวณอาหาร  สบายดีนะคะอย่างเช่นแจกัน  แอ่งน้ำขนาดใหญ่นะคะ  ที่ไม่สามารถปรึกษาได้นะคะ  อันนี้เราก็คอยสังเกต แล้วก็เปลี่ยนน้องอยู่สม่ำเสมอค่ะ  ต้องการนะคะยุงลายนะคะ  ดูอะไรมาวางไข่ไว้หรือบางครั้งนี้กลายเป็นลูกน้ำแล้ว ก็ได้เปลี่ยนน้ำนะคะแล้วก็กำจัดลูกน้ำยุงลายค่ะ       มามาค่ะปล่อย เมื่อสักครู่มีการเปลี่ยนใช่ไหมคะเป็นการเปลี่ยนน้ำบางครั้ง  นางพัชนีก็มีขนาดใหญ่จนเกินไป ไม่สามารถเปลี่ยนน้ำได้อย่างนั้นนะคะ เราก็จะปล่อยปลาค่ะ กินลูกน้ำในภาชนะที่ไม่สามารถปรึกษาได้ค่ะ      มานะคะก็จะเข้าไปกินลูกน้ำที่ลอยอยู่ในน้ำหรือว่าอาศัยอยู่ในนั้นเอง   เช้านี้นะคะ พอต่อไปสักระยะหนึ่ง ว่าจะฟักตัวค่ะออกมาเป็นยุงลายนั่นเอง  หากว่าเรานะคะ แหล่งน้ำขนาดใหญ่ที่ไม่สามารถเปลี่ยนน้ำได้ ก็ให้เรานะคะเลี้ยงปลาค่ะ  เคยไปกินลูกน้ำเหล่านั้นนั่นเอง แหล่งน้ำบางแหล่งนะคะ แหล่งขนาดใหญ่ที่เราไว้ใส่น้ำสำหรับอาบน้ำ  แบบนี้นักเรียนก็ควร จะเลือกซื้อของปลาที่ว่าป่วยนะคะ ปลาฉลามนะคะเช่นปลาหางนกยูง  เราไม่สามารถนำปลาคราฟหรือปลานิล จะอาบน้ำได้คะ   แบบนั้นมันอาจจะสกปรกได้ค่ะนักเรียน  การปล่อยปลาแล้วก็ต้องเลือกนี่ของปลาด้วยนะคะ  แล้วพอต่อมาค่ะก็คือปรับ   อะไรคะนักเรียน   แบบนี้นะคะก็คือปรับสิ่งแวดล้อมไม่ให้เป็นแหล่งเพาะพันธุ์ยุงลาย         ค่ะ แล้วก็มีน้ำนะครับไม่ขังบริเวณต่างๆ อย่างเช่นนะคะบางครั้งยางรถยนต์  สาธุด้วยนะคะหรือว่าภาชนะต่างๆที่บางครั้งที่มีการชำรุด  แล้วก็ไปเก็บไว้ในบริเวณที่เราไม่ได้ไปพบเห็นบ่อยครั้ง  แบบนี้นะคะอาจจะมีน้ำฝนนะคะหรือว่านัดวันอื่นนะคะมาค้างอยู่ได้  ฉะนั้นแล้วเราก็ควรดูแลสภาพแวดล้อมรอบบ้าน โรงเรียน กลับนะคะ สิ่งแวดล้อมนะคะ สะอาด แล้วก็เป็นระเบียบอยู่เสมอ เพื่อให้เป็นแหล่งเพาะพันธุ์ของยุงลายค่ะ  สุดท้ายค่ะก็คือปฏิบัติค่ะ    เราจะปฏิบัติการ กำจัดแหล่งเพาะพันธุ์ยุงลายในช่วง 7 วันนั้นเอง   สงสัยไหมคะว่าทำไมต้องกำจัดทุกๆ 7 วันคะ นักเรียนทราบไหมเอ่ย     แล้วก็เป็นเพราะว่าวงจรชีวิตของยุงลายประมาณนี้จะอยู่โดยประมาณ 7 วันนั้นเองค่ะ หากว่าเรานี่กำจัดแหล่งเพาะพันธุ์ยุงลายซึ่งเป็นแหล่งที่น้ำขังนะคะ  แสดงว่าเรานี่ตัดต้นตอหรือว่าตัดวงจรของยุงลายได้เอง  ยุงนะคะกำลังวางไข่อยู่กำลังรอการฟักไข่ หรือว่าอยู่ที่อาศัยอยู่ในน้ำเป็นลูกน้ำหรือจัมโบ้  ถามว่าเรากำจัดแหล่งเพาะพันธุ์เหล่านั้นนะคะ  สอนก็จะไม่สามารถเจริญเป็นยุงลาย คำประกาศเราได้นั่นเอง    ยังไม่หมดเพียงเท่านี้ค่ะมีทั้ง 5 ปอแล้ว   ว่าจะมี 1 ขอค่ะ   ถึงคนนี้ก็คือกั๋นนั่นเองค่ะขัดอะไรคะนักเรียน ขัดภาชนะขาวที่ใส่น้ำเป็นประจำ  เนื่องจากบางครั้งนะคะยุงลายนี้ไปวางไข่ไว้นะคะแล้วถ้าหากเราเทน้ำทิ้ง เราไม่ขัดทำความสะอาดภาชนะเหล่านั้น  ในวันหนึ่งที่ใส่น้ำเข้าไปใหม่ ไข่ของยุงลายนะคะ อาจจะ ตัวได้เช่นเดิมค่ะฉะนั้นแล้วนี่  ก็จับภาพไปแล้ว อย่าลืมถึงขอ หัดทำความสะอาดด้วยนะคะ  เท่านี้นะคะเราก็จะสามารถกำจัดแหล่งเพาะพันธุ์ยุงลายได้แล้ว  รวมไปถึงนะคะถ้าหากเราได้วิธีในการกำจัดแหล่งเพาะพันธุ์ยุงลายแล้ว แล้วก็ควรป้องกันตัวเองด้วยค่ะนักเรียน  วิธีง่ายๆก็คือระมัดระวัง  ไม่ไปในพื้นที่ที่มืดๆ อาจจะโดนยุงกัดได้หรือว่าเวลานอนนะคะ   ปิดประตูหน้าต่างให้สนิทนะคะหรือว่าปิดมุ้งลวดไม่ให้ยุงเข้ามาภายในบ้าน   มักอะไรในขณะที่เรานอนหลับนั่นเอง เซ็นทรัลนี้ค่ะ ป้องกันตัวเองและกำกับแหล่งเพาะพันธุ์ยุงลาย มันจะทำให้เรานะคะสามารถเป็นโรคไข้เลือดออกได้   และกิจกรรมประจำวันนี้นะคะที่ครูบอกจะให้เด็กๆได้ทำกันนั่นก็คือ สำรวจสำรวจแหล่งเพาะพันธุ์ยุงลายค่ะ เราจะสำรวจบริเวณรอบโรงเรียนเลยนะคะ   กิจกรรมสำรวจนี้นะคะ ต้องเตรียมพร้อมก็คือ ใบงานที่ 3 เรื่อง สำรวจแหล่งเพาะพันธุ์ยุงลาย   หนูจะให้นักเรียนนะคะ สำรวจแหล่งเพาะพันธุ์ยุงลายรอบโรงเรียนค่ะ ก็จะมีหัวข้อต่อไปนี้ค่ะ   ในหัวข้อแรกนะคะ แหล่งเพาะพันธุ์ยุงลายที่ฉันพบค่ะ ให้นักเรียนนะคะ ระบบไปเลยค่ะว่า แหล่งเพาะพันธุ์ยุงลายของนักเรียน สถานที่ที่ฉันพบคืออะไร แหล่งเพาะพันธุ์ยุงลาย งั้นก็เขียนไปอย่างเช่นนักเรียนพบว่า อยู่ในอ่าง   อาบน้ำอยู่ในบริเวณไหนคะ   สถานที่ที่มีอ่างอยู่ในคืออะไร   อย่างเช่นหน้าโรงเรียน  และนักเรียนสังเกตเลยนะคะ  พบลูกน้ำยุงลายหรือไม่   หากนักเรียนพบลูกน้ำยุงลายให้ทำเครื่องหมายถูกในช่องที่มีค่ะ  แต่ว่าถ้านักเรียนนะคะไม่พบลูกน้ำยุงลายอยู่ในแหล่งน้ำนั้นนะคะ ก็ให้  ทำเครื่องหมายถูกช่องไม่มีค่ะ  รวมไปถึงในช่วงสุดท้ายนะคะ แล้วก็ทำการวาดภาพประกอบด้วยค่ะ การสำรวจนี้นะคะจะทำให้เราพบว่าบริเวณโรงเรียนของเรา มีแหล่งน้ำขังหรือไม่ สามารถนับเป็นแหล่งเพาะพันธุ์ยุงลาย ใครรู้อะไรหรอน้ำปลาวางไข่ได้ นอนแล้วเมื่อเราทำเสร็จเรียบร้อยแล้วนี่ แล้วก็จะเขียนระบบเคลื่อนที่แล้วก็วาดภาพประกอบ เพื่อที่เราจะได้ประจำจะได้ถูกต้องค่ะ ไปถึงนะคะนักเรียนจริงๆแล้วนี่  อยู่นะคะที่วางไข่นะคะ น่าจะเป็นยุงชนิดอื่นได้  ก็จะเป็นพาหะ ของโรคอื่นๆตามมา  บอลโลกนี่ก็เป็นโรคที่อันตรายถึงขั้นเสียชีวิตได้เช่นกัน  เลือดออกเท่านั้น นัดแล้วนี่ หลวงพ่อพันธ์ยุงนะคะก็มีความสำคัญอย่างมากเลยล่ะค่ะ   และในวันนี้นะคะครูบอยนะคะเดี๋ยวให้นักเรียนนะคะ  ข้อที่ 2 ค่ะว่านักเรียน  มีแนวทางในการกำจัดแหล่งเพาะพันธุ์ยุงลายอย่างไรบ้าง   อย่าลืมบันทึกไว้ด้วยนะคะ ไปแล้วว่ามาตรการที่เราไปนี่มีอะไรบ้าง จำได้ไหมเอ่ย ต้องค่ะ ภาพโป๊ 1 ขอ    แล้วเราก็สามารถเขียน   เตือนความจำของตนเองนั่นเอง     แต่วันนี้เขาจะให้นักเรียนไปสำรวจแหล่งเพาะพันธุ์ยุงลายนะคะ รวมถึงบันทึกผลลงไปในรายงานนะคะ ในส่วนของปลายทางนะคะ   อธิบายขั้นตอนการทำกิจกรรมอย่างละเอียดอีกครั้งหนึ่งค่ะและให้คำแนะนำควบคุมดูแลนักเรียน การทำกิจกรรมทั้งกิจกรรมในวันนี้นะคะ วันนี้เราก็ได้ไปสำรวจแหล่งรอบนั้นวุ่นวายแล้วก็ยังพบกันลูกน้ำยุงลาย บริเวณรอบรอบโรงเรียนนะคะ  เพราะฉะนั้น แล้วก็คอยดูแล ระบบไฟของนักเรียนทุกคนด้วยนะคะ        โรงเรียนค่ะ                                        หมดเวลาแล้วค่ะนักเรียนเป็นอย่างไรบ้างคะ แต่ละคนที่ไปสำรวจแหล่งเพาะพันธุ์ยุงลายรอบโรงเรียน  เที่ยวที่ไหนมาบ้างเอ่ย   ทุกคนอย่าลืมนะคะเมื่อเราสำรวจแหล่งเพาะพันธุ์ยุงลายกันแล้ว อย่าลืมที่จะไปกำจัดแหล่งเพาะพันธุ์ยุงลายด้วยนะคะ  เพราะว่าในอนาคตนี่อาจจะเป็นพื้นที่นะคะที่มียุงลายมาวางไข่ วันนี้นะคะเราจะไม่เจอใครเลยนะก็ตาม  มีน้ำขังอยู่ว่าจะมาวางไข่ได้ค่ะ  แล้วก็อย่าลืมดูแลและแนะนำผู้อื่นเพิ่มเติมด้วยนะคะ   แล้วเดี๋ยวเรามาสรุปบทเรียนไปพบกันเลยค่ะ  ในวันนี้นะคะเราเรียนกันนะคะในเรื่องของ  โรคไข้เลือดออกนั้นเอง รู้แล้วว่า โรคไข้เลือดออกนะคะ ยุงลายเป็นพาหะนำโรค  ลายนี้นะคะประกาศผู้ป่วยนะคะที่เขามีเชื้อไวรัสเดงกี  เธอไปรักนี้นะคะก็จะไปฝังในกระเพาะ ในตัวของยุง ว่ามีการฟักตัวค่ะ  แล้วเมื่อเชื้อมีฟักตัวแล้วเป็นระยะเวลาที่กำหนดแล้ว  ตอนนั้นนะคะไปแต่คนอื่นนะคะ เขาไม่ได้เป็นผู้ป่วยนะคะ คนอื่นแล้วนะคะก็จะติดเชื้อด้วยนั่นเองค่ะ  ก็จะกลายเป็นผู้ป่วยโรคไข้เลือดออก  ที่นี้ถ้ายุงมียุงตัวอื่นอีก แล้วก็กลับต่อเนื่องกันไป  ว่าจะทำให้นะคะมีการระบาดของโรคไข้เลือดออกได้ค่ะ  วันนี้นะคะเราก็ได้เรียนรู้ไปแล้วว่ามีจะมีอาการอย่างไรบ้าง  สังเกตอาการตนเองและไปพบแพทย์ จะได้ทันเวลา แล้วจะเอาเงินที่เรายังไม่เรียนอีกนะคะว่ามีมาตรการในการ ป้องกันยุงลายได้อย่างไรนะคะโดยการกำจัดแหล่งเพาะพันธุ์ยุงลาย มาตรการ 5 ป 1 ขค่ะ  ตอนแรกก็คือปิด    เปลี่ยน  ปล่อยปรับ     ปฏิบัติและขอค่ะขัดนั่นเอง  ก็จะรู้ความหมายของแต่ละคำมีแล้วใช่ไหมคะว่าแต่ละอย่างนี่หมายถึงอะไร นานๆนะคะเด็กๆก็อย่าลืมล่ะมาตรการเหล่านี้นะคะไปปรับใช้ในชีวิตประจำวันของตนเอง เพื่อป้องกันไม่ให้ป่วยเป็นโรคไข้เลือดออกค่ะ  ซึ่งมาตรการเหล่านี้นะคะทำได้ไม่ยากเลยค่ะควรทำเป็นประจำนะคะทั้ง 7 วันค่ะ ทุกวันนี้นะคะ เราก็ได้เรียนจบกันไปแล้วในเรื่องโรคไข้เลือดออก สัปดาห์หน้าค่ะ จะมาเรียนรู้กันในเรื่องของโควิชนายทีนค่ะ   สิ่งที่ กูไปทางเล่นเก็บปลายทางเตรียมมาค่ะก็คือใบงานเรื่อง covid-19 ค่ะ  พูดไทยชัดสามารถดาวน์โหลดได้ที่ www.gsb.or.th     นะสำหรับวันนี้นะคะครูบอลและครูอาเล็กขอลานักเรียนไปเพียงเท่านี้แล้วเดี๋ยวเรากลับมาพบกันใหม่ในสัปดาห์หน้า สำหรับวันนี้สวัสดีค่ะ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สุขศึกษาและพลศึกษา หน่วยที่ 4_๖ โรคไข้เลือดออก 3 ก.พ. 65 (มีใบงาน)</dc:title>
  <dc:creator/>
  <cp:keywords/>
  <dcterms:created xsi:type="dcterms:W3CDTF">2024-01-04T03:08:12Z</dcterms:created>
  <dcterms:modified xsi:type="dcterms:W3CDTF">2024-01-04T03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มกราคม 2566 เวลา 13.10 น.</vt:lpwstr>
  </property>
  <property fmtid="{D5CDD505-2E9C-101B-9397-08002B2CF9AE}" pid="3" name="subtitle">
    <vt:lpwstr/>
  </property>
</Properties>
</file>